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2401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icja Tal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yna Tal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